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8D364" w14:textId="77777777" w:rsidR="00816DCD" w:rsidRDefault="00816DCD" w:rsidP="00816DCD">
      <w:pPr>
        <w:pStyle w:val="Title"/>
      </w:pPr>
    </w:p>
    <w:p w14:paraId="7B0ED7DB" w14:textId="079F3BAD" w:rsidR="00816DCD" w:rsidRDefault="00816DCD" w:rsidP="00816DCD">
      <w:pPr>
        <w:pStyle w:val="Title"/>
      </w:pPr>
    </w:p>
    <w:p w14:paraId="02C12342" w14:textId="4672526C" w:rsidR="005F5430" w:rsidRDefault="005F5430" w:rsidP="005F5430"/>
    <w:p w14:paraId="2AD0E2F6" w14:textId="2A9FCD29" w:rsidR="005F5430" w:rsidRDefault="005F5430" w:rsidP="005F5430"/>
    <w:p w14:paraId="4F8E76E9" w14:textId="77777777" w:rsidR="005F5430" w:rsidRPr="005F5430" w:rsidRDefault="005F5430" w:rsidP="005F5430">
      <w:bookmarkStart w:id="0" w:name="_GoBack"/>
      <w:bookmarkEnd w:id="0"/>
    </w:p>
    <w:p w14:paraId="0EE8B9E7" w14:textId="0DC28902" w:rsidR="00816DCD" w:rsidRDefault="00816DCD" w:rsidP="00816DCD">
      <w:pPr>
        <w:pStyle w:val="Title"/>
      </w:pPr>
      <w:r>
        <w:t>Network Programming Assignment (Part 1)</w:t>
      </w:r>
    </w:p>
    <w:p w14:paraId="113084DC" w14:textId="50C04BAF" w:rsidR="00816DCD" w:rsidRDefault="00816DCD" w:rsidP="00816DCD"/>
    <w:p w14:paraId="7C245C4D" w14:textId="19F5ED1C" w:rsidR="00816DCD" w:rsidRDefault="00816DCD" w:rsidP="00816DCD"/>
    <w:p w14:paraId="0A961DD2" w14:textId="3C02C22D" w:rsidR="00816DCD" w:rsidRDefault="00816DCD" w:rsidP="00816DCD"/>
    <w:p w14:paraId="50E01DBA" w14:textId="115C8181" w:rsidR="00816DCD" w:rsidRDefault="00816DCD" w:rsidP="00816DCD"/>
    <w:p w14:paraId="24E0F17B" w14:textId="649CB753" w:rsidR="00816DCD" w:rsidRDefault="00816DCD" w:rsidP="00816DCD"/>
    <w:p w14:paraId="6B31DB78" w14:textId="72BD6F25" w:rsidR="00816DCD" w:rsidRDefault="00816DCD" w:rsidP="00816DCD"/>
    <w:p w14:paraId="685DD5A6" w14:textId="72DA4134" w:rsidR="00816DCD" w:rsidRDefault="00816DCD" w:rsidP="00816DCD"/>
    <w:p w14:paraId="3A046A6B" w14:textId="56734E88" w:rsidR="00816DCD" w:rsidRDefault="00816DCD" w:rsidP="00816DCD"/>
    <w:p w14:paraId="20989212" w14:textId="18288E24" w:rsidR="00816DCD" w:rsidRDefault="00816DCD" w:rsidP="00816DCD"/>
    <w:p w14:paraId="66E1A722" w14:textId="79D5BC0F" w:rsidR="00816DCD" w:rsidRDefault="00816DCD" w:rsidP="00816DCD"/>
    <w:p w14:paraId="179C7D31" w14:textId="697B9073" w:rsidR="00816DCD" w:rsidRDefault="00816DCD" w:rsidP="00816DCD"/>
    <w:p w14:paraId="446168D7" w14:textId="67FFCA82" w:rsidR="00816DCD" w:rsidRDefault="00816DCD" w:rsidP="00816DCD"/>
    <w:p w14:paraId="5B08C53A" w14:textId="77777777" w:rsidR="00816DCD" w:rsidRDefault="00816DCD" w:rsidP="00816DCD"/>
    <w:p w14:paraId="1B5BF7BA" w14:textId="323B55C4" w:rsidR="00816DCD" w:rsidRDefault="00816DCD" w:rsidP="00816DCD"/>
    <w:p w14:paraId="295606B6" w14:textId="77777777" w:rsidR="00816DCD" w:rsidRDefault="00816DCD" w:rsidP="00816DCD"/>
    <w:p w14:paraId="0D65B505" w14:textId="77777777" w:rsidR="00816DCD" w:rsidRPr="00816DCD" w:rsidRDefault="00816DCD" w:rsidP="00816DCD">
      <w:pPr>
        <w:rPr>
          <w:rStyle w:val="Strong"/>
          <w:sz w:val="28"/>
        </w:rPr>
      </w:pPr>
      <w:r w:rsidRPr="00816DCD">
        <w:rPr>
          <w:rStyle w:val="Strong"/>
          <w:sz w:val="28"/>
        </w:rPr>
        <w:t>Name: Zhe Zhang</w:t>
      </w:r>
    </w:p>
    <w:p w14:paraId="11DE286B" w14:textId="7F573CB1" w:rsidR="00816DCD" w:rsidRPr="00816DCD" w:rsidRDefault="00816DCD" w:rsidP="00816DCD">
      <w:pPr>
        <w:rPr>
          <w:rStyle w:val="Strong"/>
          <w:sz w:val="28"/>
        </w:rPr>
      </w:pPr>
      <w:proofErr w:type="gramStart"/>
      <w:r w:rsidRPr="00816DCD">
        <w:rPr>
          <w:rStyle w:val="Strong"/>
          <w:sz w:val="28"/>
        </w:rPr>
        <w:t>ID  :</w:t>
      </w:r>
      <w:proofErr w:type="gramEnd"/>
      <w:r w:rsidRPr="00816DCD">
        <w:rPr>
          <w:rStyle w:val="Strong"/>
          <w:sz w:val="28"/>
        </w:rPr>
        <w:t xml:space="preserve"> </w:t>
      </w:r>
      <w:r>
        <w:rPr>
          <w:rStyle w:val="Strong"/>
          <w:sz w:val="28"/>
        </w:rPr>
        <w:t xml:space="preserve">     </w:t>
      </w:r>
      <w:r w:rsidRPr="00816DCD">
        <w:rPr>
          <w:rStyle w:val="Strong"/>
          <w:sz w:val="28"/>
        </w:rPr>
        <w:t>1476618</w:t>
      </w:r>
    </w:p>
    <w:p w14:paraId="12C1576B" w14:textId="644C4B08" w:rsidR="00816DCD" w:rsidRDefault="00816DCD">
      <w:r>
        <w:br w:type="page"/>
      </w:r>
    </w:p>
    <w:p w14:paraId="6E93B379" w14:textId="6DA88B7A" w:rsidR="00816DCD" w:rsidRPr="005F5430" w:rsidRDefault="00816DCD" w:rsidP="00816DCD">
      <w:pPr>
        <w:rPr>
          <w:rStyle w:val="Strong"/>
          <w:sz w:val="24"/>
        </w:rPr>
      </w:pPr>
      <w:r w:rsidRPr="005F5430">
        <w:rPr>
          <w:rStyle w:val="Strong"/>
          <w:sz w:val="24"/>
        </w:rPr>
        <w:lastRenderedPageBreak/>
        <w:t xml:space="preserve">1. </w:t>
      </w:r>
      <w:r w:rsidRPr="005F5430">
        <w:rPr>
          <w:rStyle w:val="Strong"/>
          <w:rFonts w:hint="eastAsia"/>
          <w:sz w:val="24"/>
        </w:rPr>
        <w:t>File</w:t>
      </w:r>
      <w:r w:rsidRPr="005F5430">
        <w:rPr>
          <w:rStyle w:val="Strong"/>
          <w:sz w:val="24"/>
        </w:rPr>
        <w:t xml:space="preserve"> </w:t>
      </w:r>
      <w:r w:rsidRPr="005F5430">
        <w:rPr>
          <w:rStyle w:val="Strong"/>
          <w:rFonts w:hint="eastAsia"/>
          <w:sz w:val="24"/>
        </w:rPr>
        <w:t>List</w:t>
      </w:r>
    </w:p>
    <w:p w14:paraId="7DF06CC0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|   README.docx</w:t>
      </w:r>
    </w:p>
    <w:p w14:paraId="243C06DF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|</w:t>
      </w:r>
    </w:p>
    <w:p w14:paraId="2DE066CA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+---Client</w:t>
      </w:r>
    </w:p>
    <w:p w14:paraId="14D41BB1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|     </w:t>
      </w:r>
      <w:proofErr w:type="gramStart"/>
      <w:r w:rsidRPr="005F5430">
        <w:rPr>
          <w:sz w:val="24"/>
        </w:rPr>
        <w:t xml:space="preserve">  .</w:t>
      </w:r>
      <w:proofErr w:type="spellStart"/>
      <w:r w:rsidRPr="005F5430">
        <w:rPr>
          <w:sz w:val="24"/>
        </w:rPr>
        <w:t>classpath</w:t>
      </w:r>
      <w:proofErr w:type="spellEnd"/>
      <w:proofErr w:type="gramEnd"/>
    </w:p>
    <w:p w14:paraId="283713A5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|     </w:t>
      </w:r>
      <w:proofErr w:type="gramStart"/>
      <w:r w:rsidRPr="005F5430">
        <w:rPr>
          <w:sz w:val="24"/>
        </w:rPr>
        <w:t xml:space="preserve">  .project</w:t>
      </w:r>
      <w:proofErr w:type="gramEnd"/>
    </w:p>
    <w:p w14:paraId="63F95936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|       ChatClient.java</w:t>
      </w:r>
    </w:p>
    <w:p w14:paraId="6FE05643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|       ChatClientMain.java</w:t>
      </w:r>
    </w:p>
    <w:p w14:paraId="0C5A4CE4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|</w:t>
      </w:r>
    </w:p>
    <w:p w14:paraId="7F4486BD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+---</w:t>
      </w:r>
      <w:proofErr w:type="spellStart"/>
      <w:r w:rsidRPr="005F5430">
        <w:rPr>
          <w:sz w:val="24"/>
        </w:rPr>
        <w:t>dist</w:t>
      </w:r>
      <w:proofErr w:type="spellEnd"/>
    </w:p>
    <w:p w14:paraId="02F1FE8B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|       ChatClient.jar</w:t>
      </w:r>
    </w:p>
    <w:p w14:paraId="18BED3F8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|       ChatServer.jar</w:t>
      </w:r>
    </w:p>
    <w:p w14:paraId="6BD690C8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|</w:t>
      </w:r>
    </w:p>
    <w:p w14:paraId="217D48A3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>\---Server</w:t>
      </w:r>
    </w:p>
    <w:p w14:paraId="5E5851FB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        </w:t>
      </w:r>
      <w:proofErr w:type="gramStart"/>
      <w:r w:rsidRPr="005F5430">
        <w:rPr>
          <w:sz w:val="24"/>
        </w:rPr>
        <w:t>.</w:t>
      </w:r>
      <w:proofErr w:type="spellStart"/>
      <w:r w:rsidRPr="005F5430">
        <w:rPr>
          <w:sz w:val="24"/>
        </w:rPr>
        <w:t>classpath</w:t>
      </w:r>
      <w:proofErr w:type="spellEnd"/>
      <w:proofErr w:type="gramEnd"/>
    </w:p>
    <w:p w14:paraId="7D4DEFEF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        </w:t>
      </w:r>
      <w:proofErr w:type="gramStart"/>
      <w:r w:rsidRPr="005F5430">
        <w:rPr>
          <w:sz w:val="24"/>
        </w:rPr>
        <w:t>.project</w:t>
      </w:r>
      <w:proofErr w:type="gramEnd"/>
    </w:p>
    <w:p w14:paraId="31FA974A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        ChatLog.java</w:t>
      </w:r>
    </w:p>
    <w:p w14:paraId="758AC846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        ChatMsg.java</w:t>
      </w:r>
    </w:p>
    <w:p w14:paraId="68320FD3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        ChatServer.java</w:t>
      </w:r>
    </w:p>
    <w:p w14:paraId="63960F28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        ChatServerMaster.java</w:t>
      </w:r>
    </w:p>
    <w:p w14:paraId="0ED054E4" w14:textId="77777777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        ChatServerWorker.java</w:t>
      </w:r>
    </w:p>
    <w:p w14:paraId="165E37FB" w14:textId="69555CC2" w:rsidR="00816DCD" w:rsidRPr="005F5430" w:rsidRDefault="00816DCD" w:rsidP="00816DCD">
      <w:pPr>
        <w:spacing w:after="0"/>
        <w:rPr>
          <w:sz w:val="24"/>
        </w:rPr>
      </w:pPr>
      <w:r w:rsidRPr="005F5430">
        <w:rPr>
          <w:sz w:val="24"/>
        </w:rPr>
        <w:t xml:space="preserve">        ChatUser.java</w:t>
      </w:r>
    </w:p>
    <w:p w14:paraId="56F4D970" w14:textId="77777777" w:rsidR="00816DCD" w:rsidRPr="005F5430" w:rsidRDefault="00816DCD" w:rsidP="00816DCD">
      <w:pPr>
        <w:rPr>
          <w:sz w:val="24"/>
        </w:rPr>
      </w:pPr>
    </w:p>
    <w:p w14:paraId="1B7030EE" w14:textId="67060A51" w:rsidR="00816DCD" w:rsidRPr="005F5430" w:rsidRDefault="00816DCD" w:rsidP="00816DCD">
      <w:pPr>
        <w:rPr>
          <w:rStyle w:val="Strong"/>
          <w:sz w:val="24"/>
        </w:rPr>
      </w:pPr>
      <w:r w:rsidRPr="005F5430">
        <w:rPr>
          <w:rStyle w:val="Strong"/>
          <w:sz w:val="24"/>
        </w:rPr>
        <w:t>2. Compile</w:t>
      </w:r>
    </w:p>
    <w:p w14:paraId="3A11D4F1" w14:textId="77777777" w:rsidR="00816DCD" w:rsidRPr="005F5430" w:rsidRDefault="00816DCD" w:rsidP="00816DCD">
      <w:pPr>
        <w:rPr>
          <w:sz w:val="24"/>
        </w:rPr>
      </w:pPr>
      <w:proofErr w:type="gramStart"/>
      <w:r w:rsidRPr="005F5430">
        <w:rPr>
          <w:sz w:val="24"/>
        </w:rPr>
        <w:t>Open eclipse,</w:t>
      </w:r>
      <w:proofErr w:type="gramEnd"/>
      <w:r w:rsidRPr="005F5430">
        <w:rPr>
          <w:sz w:val="24"/>
        </w:rPr>
        <w:t xml:space="preserve"> import project </w:t>
      </w:r>
      <w:proofErr w:type="spellStart"/>
      <w:r w:rsidRPr="005F5430">
        <w:rPr>
          <w:sz w:val="24"/>
        </w:rPr>
        <w:t>ChatClient</w:t>
      </w:r>
      <w:proofErr w:type="spellEnd"/>
      <w:r w:rsidRPr="005F5430">
        <w:rPr>
          <w:sz w:val="24"/>
        </w:rPr>
        <w:t xml:space="preserve"> and </w:t>
      </w:r>
      <w:proofErr w:type="spellStart"/>
      <w:r w:rsidRPr="005F5430">
        <w:rPr>
          <w:sz w:val="24"/>
        </w:rPr>
        <w:t>ChatServer</w:t>
      </w:r>
      <w:proofErr w:type="spellEnd"/>
    </w:p>
    <w:p w14:paraId="592305C4" w14:textId="77777777" w:rsidR="00816DCD" w:rsidRPr="005F5430" w:rsidRDefault="00816DCD" w:rsidP="00816DCD">
      <w:pPr>
        <w:rPr>
          <w:sz w:val="24"/>
        </w:rPr>
      </w:pPr>
      <w:r w:rsidRPr="005F5430">
        <w:rPr>
          <w:sz w:val="24"/>
        </w:rPr>
        <w:t>Export JAR for both projects</w:t>
      </w:r>
    </w:p>
    <w:p w14:paraId="2FA11B0D" w14:textId="77777777" w:rsidR="00816DCD" w:rsidRPr="005F5430" w:rsidRDefault="00816DCD" w:rsidP="00816DCD">
      <w:pPr>
        <w:rPr>
          <w:sz w:val="24"/>
        </w:rPr>
      </w:pPr>
    </w:p>
    <w:p w14:paraId="36CB315F" w14:textId="77777777" w:rsidR="00816DCD" w:rsidRPr="005F5430" w:rsidRDefault="00816DCD" w:rsidP="00816DCD">
      <w:pPr>
        <w:rPr>
          <w:rStyle w:val="Strong"/>
          <w:sz w:val="24"/>
        </w:rPr>
      </w:pPr>
      <w:r w:rsidRPr="005F5430">
        <w:rPr>
          <w:rStyle w:val="Strong"/>
          <w:sz w:val="24"/>
        </w:rPr>
        <w:t>3. Run</w:t>
      </w:r>
    </w:p>
    <w:p w14:paraId="1D5473B2" w14:textId="3BB864C8" w:rsidR="00816DCD" w:rsidRPr="005F5430" w:rsidRDefault="00816DCD" w:rsidP="00816DCD">
      <w:pPr>
        <w:rPr>
          <w:b/>
          <w:bCs/>
          <w:sz w:val="24"/>
        </w:rPr>
      </w:pPr>
      <w:r w:rsidRPr="005F5430">
        <w:rPr>
          <w:sz w:val="24"/>
        </w:rPr>
        <w:t xml:space="preserve">- </w:t>
      </w:r>
      <w:r w:rsidRPr="005F5430">
        <w:rPr>
          <w:sz w:val="24"/>
        </w:rPr>
        <w:t>Start server</w:t>
      </w:r>
    </w:p>
    <w:p w14:paraId="4BE723D8" w14:textId="0A76C9CF" w:rsidR="00816DCD" w:rsidRPr="005F5430" w:rsidRDefault="00816DCD" w:rsidP="00816DCD">
      <w:pPr>
        <w:ind w:firstLine="195"/>
        <w:rPr>
          <w:sz w:val="24"/>
        </w:rPr>
      </w:pPr>
      <w:r w:rsidRPr="005F5430">
        <w:rPr>
          <w:sz w:val="24"/>
        </w:rPr>
        <w:t>java -jar ChatServer.jar</w:t>
      </w:r>
    </w:p>
    <w:p w14:paraId="7D56E770" w14:textId="03353115" w:rsidR="00816DCD" w:rsidRPr="005F5430" w:rsidRDefault="00816DCD" w:rsidP="00816DCD">
      <w:pPr>
        <w:rPr>
          <w:sz w:val="24"/>
        </w:rPr>
      </w:pPr>
      <w:r w:rsidRPr="005F5430">
        <w:rPr>
          <w:sz w:val="24"/>
        </w:rPr>
        <w:t xml:space="preserve">- </w:t>
      </w:r>
      <w:r w:rsidRPr="005F5430">
        <w:rPr>
          <w:sz w:val="24"/>
        </w:rPr>
        <w:t>Start client</w:t>
      </w:r>
    </w:p>
    <w:p w14:paraId="718F2078" w14:textId="1B7C9E05" w:rsidR="006862DA" w:rsidRPr="005F5430" w:rsidRDefault="00816DCD" w:rsidP="00816DCD">
      <w:pPr>
        <w:ind w:firstLine="195"/>
        <w:rPr>
          <w:sz w:val="24"/>
        </w:rPr>
      </w:pPr>
      <w:r w:rsidRPr="005F5430">
        <w:rPr>
          <w:sz w:val="24"/>
        </w:rPr>
        <w:t>java -jar ChatClient.jar</w:t>
      </w:r>
    </w:p>
    <w:p w14:paraId="16C6D519" w14:textId="77777777" w:rsidR="00816DCD" w:rsidRPr="005F5430" w:rsidRDefault="00816DCD" w:rsidP="00816DCD">
      <w:pPr>
        <w:ind w:firstLine="195"/>
        <w:rPr>
          <w:sz w:val="24"/>
        </w:rPr>
      </w:pPr>
    </w:p>
    <w:p w14:paraId="2069C8F9" w14:textId="6B3997AC" w:rsidR="00816DCD" w:rsidRPr="005F5430" w:rsidRDefault="00816DCD" w:rsidP="00816DCD">
      <w:pPr>
        <w:rPr>
          <w:sz w:val="24"/>
        </w:rPr>
      </w:pPr>
      <w:r w:rsidRPr="005F5430">
        <w:rPr>
          <w:sz w:val="24"/>
        </w:rPr>
        <w:t>* When first time login, username and password would be stored</w:t>
      </w:r>
    </w:p>
    <w:sectPr w:rsidR="00816DCD" w:rsidRPr="005F54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F3E36"/>
    <w:multiLevelType w:val="hybridMultilevel"/>
    <w:tmpl w:val="5148C364"/>
    <w:lvl w:ilvl="0" w:tplc="731C7A96">
      <w:start w:val="3"/>
      <w:numFmt w:val="bullet"/>
      <w:lvlText w:val=""/>
      <w:lvlJc w:val="left"/>
      <w:pPr>
        <w:ind w:left="555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" w15:restartNumberingAfterBreak="0">
    <w:nsid w:val="3D436961"/>
    <w:multiLevelType w:val="hybridMultilevel"/>
    <w:tmpl w:val="DCA43DFC"/>
    <w:lvl w:ilvl="0" w:tplc="F3C0A00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7611F9"/>
    <w:multiLevelType w:val="hybridMultilevel"/>
    <w:tmpl w:val="9DB4A1FE"/>
    <w:lvl w:ilvl="0" w:tplc="33D833E8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A02CD6"/>
    <w:multiLevelType w:val="hybridMultilevel"/>
    <w:tmpl w:val="F45403A2"/>
    <w:lvl w:ilvl="0" w:tplc="9EEEA0F2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SxMLQwNzIxszQztzRS0lEKTi0uzszPAykwrAUA0isjSiwAAAA="/>
  </w:docVars>
  <w:rsids>
    <w:rsidRoot w:val="00DD3E4A"/>
    <w:rsid w:val="005F5430"/>
    <w:rsid w:val="006862DA"/>
    <w:rsid w:val="00816DCD"/>
    <w:rsid w:val="00DD3E4A"/>
    <w:rsid w:val="00F11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36C7D"/>
  <w15:chartTrackingRefBased/>
  <w15:docId w15:val="{82667CBA-73ED-4C0D-A74D-991AF9C10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16D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6D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816DCD"/>
    <w:rPr>
      <w:b/>
      <w:bCs/>
    </w:rPr>
  </w:style>
  <w:style w:type="paragraph" w:styleId="ListParagraph">
    <w:name w:val="List Paragraph"/>
    <w:basedOn w:val="Normal"/>
    <w:uiPriority w:val="34"/>
    <w:qFormat/>
    <w:rsid w:val="00816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he</dc:creator>
  <cp:keywords/>
  <dc:description/>
  <cp:lastModifiedBy>zhang zhe</cp:lastModifiedBy>
  <cp:revision>4</cp:revision>
  <dcterms:created xsi:type="dcterms:W3CDTF">2018-05-22T16:57:00Z</dcterms:created>
  <dcterms:modified xsi:type="dcterms:W3CDTF">2018-05-22T17:04:00Z</dcterms:modified>
</cp:coreProperties>
</file>